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5789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1T13:53:57Z</dcterms:created>
  <dcterms:modified xsi:type="dcterms:W3CDTF">2019-06-21T13:53:57Z</dcterms:modified>
</cp:coreProperties>
</file>